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bookmarkStart w:id="20"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proliferating human lung fibroblasts and pulmonary artery smooth muscle cells in hypoxia. Unexpectedly, hypoxia decreased glycolytic flux despite activation of hypoxia-inducible factor (HIF) and increased glycolytic enzyme expression. Pharmacologic activation of HIF with the prolyl hydroxylase (PHD) inhibitor molidustat in normoxia did increase glycolytic flux, but hypoxia abrogated this effect. Multi-omic profiling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0"/>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
  <cp:keywords/>
  <dcterms:created xsi:type="dcterms:W3CDTF">2023-02-16T18:23:33Z</dcterms:created>
  <dcterms:modified xsi:type="dcterms:W3CDTF">2023-02-16T18: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